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ustralia and New Zealand Banking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8"/>
        <w:gridCol w:w="559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1386547597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10F19A4" w:rsidR="00661C78" w:rsidRDefault="00E600A4">
      <w:r>
        <w:rPr>
          <w:noProof/>
        </w:rPr>
        <w:drawing>
          <wp:inline distT="0" distB="0" distL="0" distR="0" wp14:anchorId="4DA8D382" wp14:editId="7A23F8D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E600A4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</Words>
  <Characters>200</Characters>
  <Application>Microsoft Office Word</Application>
  <DocSecurity>0</DocSecurity>
  <Lines>1</Lines>
  <Paragraphs>1</Paragraphs>
  <ScaleCrop>false</ScaleCrop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0:00Z</dcterms:modified>
</cp:coreProperties>
</file>